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6632" w:rsidRDefault="001D6BC2" w:rsidP="001D6BC2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1D6BC2">
        <w:rPr>
          <w:lang w:val="ru-RU"/>
        </w:rPr>
        <w:t xml:space="preserve"> </w:t>
      </w:r>
      <w:r w:rsidRPr="005F65E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гровой слот </w:t>
      </w:r>
      <w:proofErr w:type="spellStart"/>
      <w:r w:rsidRPr="005F65E2">
        <w:rPr>
          <w:rFonts w:ascii="Times New Roman" w:hAnsi="Times New Roman" w:cs="Times New Roman"/>
          <w:b/>
          <w:sz w:val="28"/>
          <w:szCs w:val="28"/>
        </w:rPr>
        <w:t>Gonzo</w:t>
      </w:r>
      <w:proofErr w:type="spellEnd"/>
      <w:r w:rsidRPr="005F65E2">
        <w:rPr>
          <w:rFonts w:ascii="Times New Roman" w:hAnsi="Times New Roman" w:cs="Times New Roman"/>
          <w:b/>
          <w:sz w:val="28"/>
          <w:szCs w:val="28"/>
          <w:lang w:val="ru-RU"/>
        </w:rPr>
        <w:t>'</w:t>
      </w:r>
      <w:r w:rsidRPr="005F65E2">
        <w:rPr>
          <w:rFonts w:ascii="Times New Roman" w:hAnsi="Times New Roman" w:cs="Times New Roman"/>
          <w:b/>
          <w:sz w:val="28"/>
          <w:szCs w:val="28"/>
        </w:rPr>
        <w:t>s</w:t>
      </w:r>
      <w:r w:rsidRPr="005F65E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5F65E2">
        <w:rPr>
          <w:rFonts w:ascii="Times New Roman" w:hAnsi="Times New Roman" w:cs="Times New Roman"/>
          <w:b/>
          <w:sz w:val="28"/>
          <w:szCs w:val="28"/>
        </w:rPr>
        <w:t>Quest</w:t>
      </w:r>
      <w:proofErr w:type="spellEnd"/>
      <w:r w:rsidRPr="005F65E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5F65E2">
        <w:rPr>
          <w:rFonts w:ascii="Times New Roman" w:hAnsi="Times New Roman" w:cs="Times New Roman"/>
          <w:b/>
          <w:sz w:val="28"/>
          <w:szCs w:val="28"/>
        </w:rPr>
        <w:t>Extreme</w:t>
      </w:r>
      <w:r w:rsidR="006C6632" w:rsidRPr="006C6632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5F65E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B02805" w:rsidRPr="006C6632" w:rsidRDefault="008B776C" w:rsidP="006C6632">
      <w:pPr>
        <w:tabs>
          <w:tab w:val="left" w:pos="5865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6C6632">
        <w:rPr>
          <w:rFonts w:ascii="Times New Roman" w:hAnsi="Times New Roman" w:cs="Times New Roman"/>
          <w:sz w:val="24"/>
          <w:szCs w:val="24"/>
          <w:lang w:val="ru-RU"/>
        </w:rPr>
        <w:t xml:space="preserve">Линейный онлайн автомат </w:t>
      </w:r>
      <w:r w:rsidRPr="006C6632">
        <w:rPr>
          <w:rFonts w:ascii="Times New Roman" w:hAnsi="Times New Roman" w:cs="Times New Roman"/>
          <w:sz w:val="24"/>
          <w:szCs w:val="24"/>
          <w:lang w:val="en-US"/>
        </w:rPr>
        <w:t>Gonzo</w:t>
      </w:r>
      <w:r w:rsidRPr="006C6632">
        <w:rPr>
          <w:rFonts w:ascii="Times New Roman" w:hAnsi="Times New Roman" w:cs="Times New Roman"/>
          <w:sz w:val="24"/>
          <w:szCs w:val="24"/>
          <w:lang w:val="ru-RU"/>
        </w:rPr>
        <w:t>'</w:t>
      </w:r>
      <w:r w:rsidRPr="006C663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C663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6C6632">
        <w:rPr>
          <w:rFonts w:ascii="Times New Roman" w:hAnsi="Times New Roman" w:cs="Times New Roman"/>
          <w:sz w:val="24"/>
          <w:szCs w:val="24"/>
          <w:lang w:val="en-US"/>
        </w:rPr>
        <w:t>Quest</w:t>
      </w:r>
      <w:r w:rsidR="006C6632" w:rsidRPr="006C663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8B776C">
        <w:rPr>
          <w:rFonts w:ascii="Times New Roman" w:hAnsi="Times New Roman" w:cs="Times New Roman"/>
          <w:sz w:val="24"/>
          <w:szCs w:val="24"/>
        </w:rPr>
        <w:t>Extreme</w:t>
      </w:r>
      <w:r w:rsidR="003A52DF">
        <w:rPr>
          <w:rFonts w:ascii="Times New Roman" w:hAnsi="Times New Roman" w:cs="Times New Roman"/>
          <w:sz w:val="24"/>
          <w:szCs w:val="24"/>
          <w:lang w:val="ru-RU"/>
        </w:rPr>
        <w:t>, новейшая инновационная разработка компании</w:t>
      </w:r>
      <w:r w:rsidR="007357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3A52DF">
        <w:rPr>
          <w:rFonts w:ascii="Times New Roman" w:hAnsi="Times New Roman" w:cs="Times New Roman"/>
          <w:sz w:val="24"/>
          <w:szCs w:val="24"/>
          <w:lang w:val="en-US"/>
        </w:rPr>
        <w:t>NetEnt</w:t>
      </w:r>
      <w:proofErr w:type="spellEnd"/>
      <w:r w:rsidR="003A52DF">
        <w:rPr>
          <w:rFonts w:ascii="Times New Roman" w:hAnsi="Times New Roman" w:cs="Times New Roman"/>
          <w:sz w:val="24"/>
          <w:szCs w:val="24"/>
          <w:lang w:val="ru-RU"/>
        </w:rPr>
        <w:t>, приглашает любителей экстремальных приключений и</w:t>
      </w:r>
      <w:r w:rsidR="00277F0B">
        <w:rPr>
          <w:rFonts w:ascii="Times New Roman" w:hAnsi="Times New Roman" w:cs="Times New Roman"/>
          <w:sz w:val="24"/>
          <w:szCs w:val="24"/>
          <w:lang w:val="ru-RU"/>
        </w:rPr>
        <w:t xml:space="preserve"> искателей </w:t>
      </w:r>
      <w:r w:rsidR="000D631D">
        <w:rPr>
          <w:rFonts w:ascii="Times New Roman" w:hAnsi="Times New Roman" w:cs="Times New Roman"/>
          <w:sz w:val="24"/>
          <w:szCs w:val="24"/>
          <w:lang w:val="ru-RU"/>
        </w:rPr>
        <w:t>кладов</w:t>
      </w:r>
      <w:r w:rsidR="003A52DF">
        <w:rPr>
          <w:rFonts w:ascii="Times New Roman" w:hAnsi="Times New Roman" w:cs="Times New Roman"/>
          <w:sz w:val="24"/>
          <w:szCs w:val="24"/>
          <w:lang w:val="ru-RU"/>
        </w:rPr>
        <w:t xml:space="preserve"> в Мексику 16 века</w:t>
      </w:r>
      <w:r w:rsidR="00277F0B">
        <w:rPr>
          <w:rFonts w:ascii="Times New Roman" w:hAnsi="Times New Roman" w:cs="Times New Roman"/>
          <w:sz w:val="24"/>
          <w:szCs w:val="24"/>
          <w:lang w:val="ru-RU"/>
        </w:rPr>
        <w:t>. Там, в горных долинах ацтеков, вместе с испанским конкистадор</w:t>
      </w:r>
      <w:r w:rsidR="00381371">
        <w:rPr>
          <w:rFonts w:ascii="Times New Roman" w:hAnsi="Times New Roman" w:cs="Times New Roman"/>
          <w:sz w:val="24"/>
          <w:szCs w:val="24"/>
          <w:lang w:val="ru-RU"/>
        </w:rPr>
        <w:t>ом вам</w:t>
      </w:r>
      <w:r w:rsidR="00277F0B">
        <w:rPr>
          <w:rFonts w:ascii="Times New Roman" w:hAnsi="Times New Roman" w:cs="Times New Roman"/>
          <w:sz w:val="24"/>
          <w:szCs w:val="24"/>
          <w:lang w:val="ru-RU"/>
        </w:rPr>
        <w:t xml:space="preserve"> предстоит расшифровать раздобытую</w:t>
      </w:r>
      <w:r w:rsidR="00407D5B">
        <w:rPr>
          <w:rFonts w:ascii="Times New Roman" w:hAnsi="Times New Roman" w:cs="Times New Roman"/>
          <w:sz w:val="24"/>
          <w:szCs w:val="24"/>
          <w:lang w:val="ru-RU"/>
        </w:rPr>
        <w:t xml:space="preserve"> им карту и в поисках золотого Эльдорадо</w:t>
      </w:r>
      <w:r w:rsidR="000D631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77F0B">
        <w:rPr>
          <w:rFonts w:ascii="Times New Roman" w:hAnsi="Times New Roman" w:cs="Times New Roman"/>
          <w:sz w:val="24"/>
          <w:szCs w:val="24"/>
          <w:lang w:val="ru-RU"/>
        </w:rPr>
        <w:t>преодоле</w:t>
      </w:r>
      <w:r w:rsidR="007357D9">
        <w:rPr>
          <w:rFonts w:ascii="Times New Roman" w:hAnsi="Times New Roman" w:cs="Times New Roman"/>
          <w:sz w:val="24"/>
          <w:szCs w:val="24"/>
          <w:lang w:val="ru-RU"/>
        </w:rPr>
        <w:t>ва</w:t>
      </w:r>
      <w:r w:rsidR="00277F0B">
        <w:rPr>
          <w:rFonts w:ascii="Times New Roman" w:hAnsi="Times New Roman" w:cs="Times New Roman"/>
          <w:sz w:val="24"/>
          <w:szCs w:val="24"/>
          <w:lang w:val="ru-RU"/>
        </w:rPr>
        <w:t xml:space="preserve">ть обвалы и </w:t>
      </w:r>
      <w:r w:rsidR="00B02805">
        <w:rPr>
          <w:rFonts w:ascii="Times New Roman" w:hAnsi="Times New Roman" w:cs="Times New Roman"/>
          <w:sz w:val="24"/>
          <w:szCs w:val="24"/>
          <w:lang w:val="ru-RU"/>
        </w:rPr>
        <w:t>ловушки скрытых</w:t>
      </w:r>
      <w:r w:rsidR="000D631D">
        <w:rPr>
          <w:rFonts w:ascii="Times New Roman" w:hAnsi="Times New Roman" w:cs="Times New Roman"/>
          <w:sz w:val="24"/>
          <w:szCs w:val="24"/>
          <w:lang w:val="ru-RU"/>
        </w:rPr>
        <w:t xml:space="preserve"> в джунглях пира</w:t>
      </w:r>
      <w:r w:rsidR="00B02805">
        <w:rPr>
          <w:rFonts w:ascii="Times New Roman" w:hAnsi="Times New Roman" w:cs="Times New Roman"/>
          <w:sz w:val="24"/>
          <w:szCs w:val="24"/>
          <w:lang w:val="ru-RU"/>
        </w:rPr>
        <w:t xml:space="preserve">мид. </w:t>
      </w:r>
    </w:p>
    <w:p w:rsidR="00381371" w:rsidRDefault="00B02805" w:rsidP="001D6BC2">
      <w:p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В</w:t>
      </w:r>
      <w:r w:rsidR="000D631D">
        <w:rPr>
          <w:rFonts w:ascii="Times New Roman" w:hAnsi="Times New Roman" w:cs="Times New Roman"/>
          <w:sz w:val="24"/>
          <w:szCs w:val="24"/>
          <w:lang w:val="ru-RU"/>
        </w:rPr>
        <w:t xml:space="preserve"> ходе игры без регистрации в демо режим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геймеров ждет удачная охота за спрятанными сокровищами.</w:t>
      </w:r>
      <w:r w:rsidR="00381371">
        <w:rPr>
          <w:rFonts w:ascii="Times New Roman" w:hAnsi="Times New Roman" w:cs="Times New Roman"/>
          <w:sz w:val="24"/>
          <w:szCs w:val="24"/>
          <w:lang w:val="ru-RU"/>
        </w:rPr>
        <w:t xml:space="preserve"> Б</w:t>
      </w:r>
      <w:r>
        <w:rPr>
          <w:rFonts w:ascii="Times New Roman" w:hAnsi="Times New Roman" w:cs="Times New Roman"/>
          <w:sz w:val="24"/>
          <w:szCs w:val="24"/>
          <w:lang w:val="ru-RU"/>
        </w:rPr>
        <w:t>ольшая частотность выпадения выигрышных комбинаций, внушительные коэффициенты ставок и захватывающий процент выплат (</w:t>
      </w:r>
      <w:r>
        <w:rPr>
          <w:rFonts w:ascii="Times New Roman" w:hAnsi="Times New Roman" w:cs="Times New Roman"/>
          <w:sz w:val="24"/>
          <w:szCs w:val="24"/>
          <w:lang w:val="en-US"/>
        </w:rPr>
        <w:t>RTP</w:t>
      </w:r>
      <w:r>
        <w:rPr>
          <w:rFonts w:ascii="Times New Roman" w:hAnsi="Times New Roman" w:cs="Times New Roman"/>
          <w:sz w:val="24"/>
          <w:szCs w:val="24"/>
          <w:lang w:val="ru-RU"/>
        </w:rPr>
        <w:t>)</w:t>
      </w:r>
      <w:r w:rsidRPr="00B02805">
        <w:rPr>
          <w:rFonts w:ascii="Times New Roman" w:hAnsi="Times New Roman" w:cs="Times New Roman"/>
          <w:sz w:val="24"/>
          <w:szCs w:val="24"/>
          <w:lang w:val="ru-RU"/>
        </w:rPr>
        <w:t xml:space="preserve"> 98%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принесу</w:t>
      </w:r>
      <w:r w:rsidR="000D631D">
        <w:rPr>
          <w:rFonts w:ascii="Times New Roman" w:hAnsi="Times New Roman" w:cs="Times New Roman"/>
          <w:sz w:val="24"/>
          <w:szCs w:val="24"/>
          <w:lang w:val="ru-RU"/>
        </w:rPr>
        <w:t>т игрокам каскад</w:t>
      </w:r>
      <w:r>
        <w:rPr>
          <w:rFonts w:ascii="Times New Roman" w:hAnsi="Times New Roman" w:cs="Times New Roman"/>
          <w:sz w:val="24"/>
          <w:szCs w:val="24"/>
          <w:lang w:val="ru-RU"/>
        </w:rPr>
        <w:t>ы</w:t>
      </w:r>
      <w:r w:rsidR="000D631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E7DF6">
        <w:rPr>
          <w:rFonts w:ascii="Times New Roman" w:hAnsi="Times New Roman" w:cs="Times New Roman"/>
          <w:sz w:val="24"/>
          <w:szCs w:val="24"/>
          <w:lang w:val="ru-RU"/>
        </w:rPr>
        <w:t xml:space="preserve">призов </w:t>
      </w:r>
      <w:r w:rsidR="000D631D">
        <w:rPr>
          <w:rFonts w:ascii="Times New Roman" w:hAnsi="Times New Roman" w:cs="Times New Roman"/>
          <w:sz w:val="24"/>
          <w:szCs w:val="24"/>
          <w:lang w:val="ru-RU"/>
        </w:rPr>
        <w:t xml:space="preserve">и огромный джекпот. </w:t>
      </w:r>
      <w:r w:rsidR="00381371">
        <w:rPr>
          <w:rFonts w:ascii="Times New Roman" w:hAnsi="Times New Roman" w:cs="Times New Roman"/>
          <w:sz w:val="24"/>
          <w:szCs w:val="24"/>
          <w:lang w:val="ru-RU"/>
        </w:rPr>
        <w:t>А генератор случайных чисел всем гарантирует бескомпромис</w:t>
      </w:r>
      <w:r w:rsidR="006C2E14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="00381371">
        <w:rPr>
          <w:rFonts w:ascii="Times New Roman" w:hAnsi="Times New Roman" w:cs="Times New Roman"/>
          <w:sz w:val="24"/>
          <w:szCs w:val="24"/>
          <w:lang w:val="ru-RU"/>
        </w:rPr>
        <w:t xml:space="preserve">ный, но честный квест в добыче звонких монет. </w:t>
      </w:r>
    </w:p>
    <w:p w:rsidR="00925CFE" w:rsidRPr="00B17132" w:rsidRDefault="00925CFE" w:rsidP="00925CFE">
      <w:pP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</w:pPr>
      <w:r w:rsidRPr="00B1713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Гонзо - имя куклы-маппет из англо-американской юмористической передачи "Маппет-шоу" Джима Хенсона. А Квест означает достижение цели, преодолевая трудности. Как, например, квесты-приключения рыцарей</w:t>
      </w:r>
      <w:r w:rsidR="00820FB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, членов</w:t>
      </w:r>
      <w:r w:rsidRPr="00B1713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Круглого Стола в фэнтези фильме Брюса Берджесса "В поисках Святого Грааля" (2003, Англия). </w:t>
      </w:r>
      <w:r w:rsidR="002B2200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Как известно, жанр перекликается </w:t>
      </w:r>
      <w:r w:rsidRPr="00B1713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с ролевыми играми. Поэтому этот термин перекочевал и в сюжет онлайн слота </w:t>
      </w:r>
      <w:proofErr w:type="spellStart"/>
      <w:r w:rsidRPr="00B17132">
        <w:rPr>
          <w:rFonts w:ascii="Times New Roman" w:eastAsia="Times New Roman" w:hAnsi="Times New Roman" w:cs="Times New Roman"/>
          <w:sz w:val="24"/>
          <w:szCs w:val="24"/>
          <w:lang w:eastAsia="es-ES"/>
        </w:rPr>
        <w:t>Gonzo</w:t>
      </w:r>
      <w:proofErr w:type="spellEnd"/>
      <w:r w:rsidRPr="00B1713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´</w:t>
      </w:r>
      <w:r w:rsidRPr="00B17132">
        <w:rPr>
          <w:rFonts w:ascii="Times New Roman" w:eastAsia="Times New Roman" w:hAnsi="Times New Roman" w:cs="Times New Roman"/>
          <w:sz w:val="24"/>
          <w:szCs w:val="24"/>
          <w:lang w:eastAsia="es-ES"/>
        </w:rPr>
        <w:t>s</w:t>
      </w:r>
      <w:r w:rsidRPr="00B1713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proofErr w:type="spellStart"/>
      <w:r w:rsidRPr="00B17132">
        <w:rPr>
          <w:rFonts w:ascii="Times New Roman" w:eastAsia="Times New Roman" w:hAnsi="Times New Roman" w:cs="Times New Roman"/>
          <w:sz w:val="24"/>
          <w:szCs w:val="24"/>
          <w:lang w:eastAsia="es-ES"/>
        </w:rPr>
        <w:t>Quest</w:t>
      </w:r>
      <w:proofErr w:type="spellEnd"/>
      <w:r w:rsidRPr="00B1713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от НетЕнт, созданного по мотивам покорения </w:t>
      </w:r>
      <w:r w:rsidR="00B17132" w:rsidRPr="00B1713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и ограбления </w:t>
      </w:r>
      <w:r w:rsidRPr="00B1713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в 1521 году </w:t>
      </w:r>
      <w:r w:rsidR="00AF44A5" w:rsidRPr="00B1713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народа ацтеков </w:t>
      </w:r>
      <w:r w:rsidRPr="00B1713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испанцами. </w:t>
      </w:r>
    </w:p>
    <w:p w:rsidR="0016429C" w:rsidRDefault="008B776C" w:rsidP="008B776C">
      <w:pP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</w:pPr>
      <w:r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Дисплей слота оформлен как заросшие тропичес</w:t>
      </w:r>
      <w:r w:rsidR="007E2A6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кой зеленью каменные развалин</w:t>
      </w:r>
      <w:r w:rsidR="00CB762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ы с нагромождением масок</w:t>
      </w:r>
      <w:r w:rsidR="007E2A6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-тотемов</w:t>
      </w:r>
      <w:r w:rsidR="00CB762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с</w:t>
      </w:r>
      <w:r w:rsidR="007E2A6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в</w:t>
      </w:r>
      <w:r w:rsidR="00CB762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идом на ярко освещенную солнечным светом</w:t>
      </w:r>
      <w:r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пирамиду за рекой Рио Гранде </w:t>
      </w:r>
      <w:r w:rsidR="007E2A6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у подножия Кордильер. До начала </w:t>
      </w:r>
      <w:r w:rsidR="00CB762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спинов панорама</w:t>
      </w:r>
      <w:r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закрыта </w:t>
      </w:r>
      <w:r w:rsidR="0016429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5 </w:t>
      </w:r>
      <w:r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барабанами. </w:t>
      </w:r>
      <w:r w:rsidR="00CB762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В софте использована </w:t>
      </w:r>
      <w:r w:rsidRPr="00D651EF">
        <w:rPr>
          <w:rFonts w:ascii="Times New Roman" w:eastAsia="Times New Roman" w:hAnsi="Times New Roman" w:cs="Times New Roman"/>
          <w:sz w:val="24"/>
          <w:szCs w:val="24"/>
          <w:lang w:eastAsia="es-ES"/>
        </w:rPr>
        <w:t>HD</w:t>
      </w:r>
      <w:r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графика</w:t>
      </w:r>
      <w:r w:rsidR="00CB762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и 3</w:t>
      </w:r>
      <w:r w:rsidR="00CB762D" w:rsidRPr="00D651EF">
        <w:rPr>
          <w:rFonts w:ascii="Times New Roman" w:eastAsia="Times New Roman" w:hAnsi="Times New Roman" w:cs="Times New Roman"/>
          <w:sz w:val="24"/>
          <w:szCs w:val="24"/>
          <w:lang w:eastAsia="es-ES"/>
        </w:rPr>
        <w:t>D</w:t>
      </w:r>
      <w:r w:rsidR="00CB762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анимация </w:t>
      </w:r>
      <w:r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как в обвалах </w:t>
      </w:r>
      <w:r w:rsidR="00CB762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тотемов при выпадении выигрышных комбинаций</w:t>
      </w:r>
      <w:r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, так и в изображении</w:t>
      </w:r>
      <w:r w:rsidR="0016429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конкистадора с картой.</w:t>
      </w:r>
    </w:p>
    <w:p w:rsidR="0085266D" w:rsidRPr="00DD264B" w:rsidRDefault="00DD264B" w:rsidP="008B776C">
      <w:pP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Са</w:t>
      </w:r>
      <w:r w:rsidR="00FD029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ундтрек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– густая </w:t>
      </w:r>
      <w:r w:rsidR="008B776C"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палитра природных звуков джунглей. Игровые символы - маски-тотемы </w:t>
      </w:r>
      <w:r w:rsidR="005D3E89"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ушедшей цивилизации </w:t>
      </w:r>
      <w:r w:rsidR="008B776C"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ацтеков, вы</w:t>
      </w:r>
      <w:r w:rsidR="00FE6BF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сеченные на стеновой кладке</w:t>
      </w:r>
      <w:r w:rsidR="008B776C" w:rsidRPr="00D651E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Орга</w:t>
      </w:r>
      <w:r w:rsidR="00FE6BF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ны управления размещены в середине</w:t>
      </w:r>
      <w:r w:rsidR="00B34B0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панели под экраном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с</w:t>
      </w:r>
      <w:r w:rsidR="00FE6BFD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центральной кнопкой Пуск. Вокруг нее клавиши настройки – достоинство монет</w:t>
      </w:r>
      <w:r w:rsidR="00D44EC4" w:rsidRPr="00D44EC4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(</w:t>
      </w:r>
      <w:r w:rsidR="00D44EC4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>Coin</w:t>
      </w:r>
      <w:r w:rsidR="00D44EC4" w:rsidRPr="00D44EC4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D44EC4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>Value</w:t>
      </w:r>
      <w:r w:rsidR="00D44EC4" w:rsidRPr="00D44EC4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, уровень ставки</w:t>
      </w:r>
      <w:r w:rsidR="00370E62" w:rsidRPr="00370E6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BD31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(</w:t>
      </w:r>
      <w:r w:rsidR="00D44EC4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>Bet</w:t>
      </w:r>
      <w:r w:rsidR="00D44EC4" w:rsidRPr="00D44EC4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D44EC4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>Level</w:t>
      </w:r>
      <w:r w:rsidR="00D44EC4" w:rsidRPr="00D44EC4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, </w:t>
      </w:r>
      <w:r w:rsidR="00BD31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диапазон </w:t>
      </w:r>
      <w:r w:rsidR="00370E62" w:rsidRPr="00370E6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$0.</w:t>
      </w:r>
      <w:r w:rsidR="00BD31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1 – </w:t>
      </w:r>
      <w:r w:rsidR="00370E62" w:rsidRPr="00370E6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$</w:t>
      </w:r>
      <w:r w:rsidR="00370E6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100</w:t>
      </w:r>
      <w:r w:rsidR="00BD31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на одну линейку)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, выставление максимального номинала в один клик</w:t>
      </w:r>
      <w:r w:rsidR="00D44EC4" w:rsidRPr="00D44EC4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(</w:t>
      </w:r>
      <w:proofErr w:type="spellStart"/>
      <w:r w:rsidR="00D44EC4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>MaxBet</w:t>
      </w:r>
      <w:proofErr w:type="spellEnd"/>
      <w:r w:rsidR="00D44EC4" w:rsidRPr="00D44EC4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)</w:t>
      </w:r>
      <w:r w:rsidR="0016429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и таблица выплат</w:t>
      </w:r>
      <w:r w:rsidR="00E5783F" w:rsidRPr="00E5783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(</w:t>
      </w:r>
      <w:proofErr w:type="spellStart"/>
      <w:r w:rsidR="00E5783F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>Paytable</w:t>
      </w:r>
      <w:proofErr w:type="spellEnd"/>
      <w:r w:rsidR="00E5783F" w:rsidRPr="00E5783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)</w:t>
      </w:r>
      <w:r w:rsidR="0016429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Игра вед</w:t>
      </w:r>
      <w:r w:rsidR="0016429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ется на фиксированных 20 линиях.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</w:p>
    <w:p w:rsidR="005F65E2" w:rsidRDefault="00587397" w:rsidP="005F65E2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</w:pPr>
      <w:r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В софте автомата</w:t>
      </w:r>
      <w:r w:rsidR="003A3875"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proofErr w:type="spellStart"/>
      <w:r w:rsidR="003A3875" w:rsidRPr="00587397">
        <w:rPr>
          <w:rFonts w:ascii="Times New Roman" w:eastAsia="Times New Roman" w:hAnsi="Times New Roman" w:cs="Times New Roman"/>
          <w:sz w:val="24"/>
          <w:szCs w:val="24"/>
          <w:lang w:eastAsia="es-ES"/>
        </w:rPr>
        <w:t>Gonzo</w:t>
      </w:r>
      <w:proofErr w:type="spellEnd"/>
      <w:r w:rsidR="003A3875"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´</w:t>
      </w:r>
      <w:r w:rsidR="003A3875" w:rsidRPr="00587397">
        <w:rPr>
          <w:rFonts w:ascii="Times New Roman" w:eastAsia="Times New Roman" w:hAnsi="Times New Roman" w:cs="Times New Roman"/>
          <w:sz w:val="24"/>
          <w:szCs w:val="24"/>
          <w:lang w:eastAsia="es-ES"/>
        </w:rPr>
        <w:t>s</w:t>
      </w:r>
      <w:r w:rsidR="003A3875"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proofErr w:type="spellStart"/>
      <w:r w:rsidR="003A3875" w:rsidRPr="00587397">
        <w:rPr>
          <w:rFonts w:ascii="Times New Roman" w:eastAsia="Times New Roman" w:hAnsi="Times New Roman" w:cs="Times New Roman"/>
          <w:sz w:val="24"/>
          <w:szCs w:val="24"/>
          <w:lang w:eastAsia="es-ES"/>
        </w:rPr>
        <w:t>Quest</w:t>
      </w:r>
      <w:proofErr w:type="spellEnd"/>
      <w:r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Pr="00587397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>Extreme</w:t>
      </w:r>
      <w:r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2826E1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заложена особая функция спинов</w:t>
      </w:r>
      <w:r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- фирменная технология компании </w:t>
      </w:r>
      <w:r w:rsidRPr="00587397">
        <w:rPr>
          <w:rFonts w:ascii="Times New Roman" w:eastAsia="Times New Roman" w:hAnsi="Times New Roman" w:cs="Times New Roman"/>
          <w:sz w:val="24"/>
          <w:szCs w:val="24"/>
          <w:lang w:eastAsia="es-ES"/>
        </w:rPr>
        <w:t>Net</w:t>
      </w:r>
      <w:r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proofErr w:type="spellStart"/>
      <w:r w:rsidRPr="00587397">
        <w:rPr>
          <w:rFonts w:ascii="Times New Roman" w:eastAsia="Times New Roman" w:hAnsi="Times New Roman" w:cs="Times New Roman"/>
          <w:sz w:val="24"/>
          <w:szCs w:val="24"/>
          <w:lang w:eastAsia="es-ES"/>
        </w:rPr>
        <w:t>Entertainment</w:t>
      </w:r>
      <w:proofErr w:type="spellEnd"/>
      <w:r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, получившая название </w:t>
      </w:r>
      <w:proofErr w:type="spellStart"/>
      <w:r w:rsidRPr="00587397">
        <w:rPr>
          <w:rFonts w:ascii="Times New Roman" w:eastAsia="Times New Roman" w:hAnsi="Times New Roman" w:cs="Times New Roman"/>
          <w:sz w:val="24"/>
          <w:szCs w:val="24"/>
          <w:lang w:eastAsia="es-ES"/>
        </w:rPr>
        <w:t>Avalanche</w:t>
      </w:r>
      <w:proofErr w:type="spellEnd"/>
      <w:r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.</w:t>
      </w:r>
      <w:r w:rsidRPr="00587397">
        <w:rPr>
          <w:rFonts w:ascii="Times New Roman" w:eastAsia="Times New Roman" w:hAnsi="Times New Roman" w:cs="Times New Roman"/>
          <w:sz w:val="24"/>
          <w:szCs w:val="24"/>
          <w:lang w:eastAsia="es-ES"/>
        </w:rPr>
        <w:t> </w:t>
      </w:r>
      <w:r w:rsidR="00CC17DE"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По существу, когда запускаются барабаны - они не вращаются.</w:t>
      </w:r>
      <w:r w:rsidR="00732A60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Окна</w:t>
      </w:r>
      <w:r w:rsidR="00CC17DE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обрушиваются, а на их места смещаются верхние плиты с символами. Если ж</w:t>
      </w:r>
      <w:r w:rsidR="00DD2BB6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е при этом сформируются удачные</w:t>
      </w:r>
      <w:r w:rsidR="00CC17DE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комбинации, то составляющие их ячейки взрываются и вновь замещаются иконками сверху</w:t>
      </w:r>
      <w:r w:rsidR="00235CCE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. Этот процесс повторяется до тех пор, пока после очередного обвала новой призовой цепочки уже не будет. </w:t>
      </w:r>
      <w:r w:rsidR="00235CCE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lastRenderedPageBreak/>
        <w:t xml:space="preserve">Такой алгоритм </w:t>
      </w:r>
      <w:r w:rsidR="00E62FB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смен</w:t>
      </w:r>
      <w:r w:rsidR="00B80F1B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комбо</w:t>
      </w:r>
      <w:r w:rsidR="00E62FB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в рамках одной прокрутки</w:t>
      </w:r>
      <w:r w:rsidR="00235CCE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существенно увеличивает</w:t>
      </w:r>
      <w:r w:rsidR="00E62FB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количество</w:t>
      </w:r>
      <w:r w:rsidR="00235CCE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оплачиваемых </w:t>
      </w:r>
      <w:r w:rsidR="002826E1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сочетаний знаков.</w:t>
      </w:r>
      <w:r w:rsidR="003A3875" w:rsidRPr="0058739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5F65E2" w:rsidRPr="005F65E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</w:p>
    <w:p w:rsidR="00CD3678" w:rsidRDefault="00CD3678" w:rsidP="005F65E2">
      <w:pPr>
        <w:shd w:val="clear" w:color="auto" w:fill="FFFFFF"/>
        <w:spacing w:after="0" w:line="3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:rsidR="00FE67F1" w:rsidRDefault="001E3A8C" w:rsidP="005F65E2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</w:pPr>
      <w:bookmarkStart w:id="0" w:name="_GoBack"/>
      <w:bookmarkEnd w:id="0"/>
      <w:r w:rsidRPr="001E3A8C">
        <w:rPr>
          <w:rFonts w:ascii="Times New Roman" w:hAnsi="Times New Roman" w:cs="Times New Roman"/>
          <w:sz w:val="24"/>
          <w:szCs w:val="24"/>
          <w:lang w:val="ru-RU"/>
        </w:rPr>
        <w:t>Если вы</w:t>
      </w:r>
      <w:r w:rsidR="00DE4FCF">
        <w:rPr>
          <w:rFonts w:ascii="Times New Roman" w:hAnsi="Times New Roman" w:cs="Times New Roman"/>
          <w:sz w:val="24"/>
          <w:szCs w:val="24"/>
          <w:lang w:val="ru-RU"/>
        </w:rPr>
        <w:t xml:space="preserve"> решили опробовать</w:t>
      </w:r>
      <w:r w:rsidR="0015649F">
        <w:rPr>
          <w:rFonts w:ascii="Times New Roman" w:hAnsi="Times New Roman" w:cs="Times New Roman"/>
          <w:sz w:val="24"/>
          <w:szCs w:val="24"/>
          <w:lang w:val="ru-RU"/>
        </w:rPr>
        <w:t xml:space="preserve"> автомат </w:t>
      </w:r>
      <w:proofErr w:type="spellStart"/>
      <w:r w:rsidR="0015649F" w:rsidRPr="008B776C">
        <w:rPr>
          <w:rFonts w:ascii="Times New Roman" w:hAnsi="Times New Roman" w:cs="Times New Roman"/>
          <w:sz w:val="24"/>
          <w:szCs w:val="24"/>
        </w:rPr>
        <w:t>Gonzo</w:t>
      </w:r>
      <w:proofErr w:type="spellEnd"/>
      <w:r w:rsidR="0015649F" w:rsidRPr="008B776C">
        <w:rPr>
          <w:rFonts w:ascii="Times New Roman" w:hAnsi="Times New Roman" w:cs="Times New Roman"/>
          <w:sz w:val="24"/>
          <w:szCs w:val="24"/>
          <w:lang w:val="ru-RU"/>
        </w:rPr>
        <w:t>'</w:t>
      </w:r>
      <w:r w:rsidR="0015649F" w:rsidRPr="008B776C">
        <w:rPr>
          <w:rFonts w:ascii="Times New Roman" w:hAnsi="Times New Roman" w:cs="Times New Roman"/>
          <w:sz w:val="24"/>
          <w:szCs w:val="24"/>
        </w:rPr>
        <w:t>s</w:t>
      </w:r>
      <w:r w:rsidR="0015649F" w:rsidRPr="008B776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15649F" w:rsidRPr="008B776C">
        <w:rPr>
          <w:rFonts w:ascii="Times New Roman" w:hAnsi="Times New Roman" w:cs="Times New Roman"/>
          <w:sz w:val="24"/>
          <w:szCs w:val="24"/>
        </w:rPr>
        <w:t>Quest</w:t>
      </w:r>
      <w:proofErr w:type="spellEnd"/>
      <w:r w:rsidR="0015649F" w:rsidRPr="008B776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5649F" w:rsidRPr="008B776C">
        <w:rPr>
          <w:rFonts w:ascii="Times New Roman" w:hAnsi="Times New Roman" w:cs="Times New Roman"/>
          <w:sz w:val="24"/>
          <w:szCs w:val="24"/>
        </w:rPr>
        <w:t>Extreme</w:t>
      </w:r>
      <w:r w:rsidR="0015649F">
        <w:rPr>
          <w:rFonts w:ascii="Times New Roman" w:hAnsi="Times New Roman" w:cs="Times New Roman"/>
          <w:sz w:val="24"/>
          <w:szCs w:val="24"/>
          <w:lang w:val="ru-RU"/>
        </w:rPr>
        <w:t xml:space="preserve"> и его функции в демо режиме, прежде, чем приступить к игре на реальные деньги, слот предоставит 1,000 кредитов на игровой счет.</w:t>
      </w:r>
      <w:r w:rsidR="005F65E2" w:rsidRPr="005F65E2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D64B11" w:rsidRPr="00B56D2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Комбинации считаются призовыми при выпадении на 20 фиксированных линиях 3 и бол</w:t>
      </w:r>
      <w:r w:rsidR="00B56D2C" w:rsidRPr="00B56D2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ее одинаковых символов подряд слева направо от</w:t>
      </w:r>
      <w:r w:rsidR="00D64B11" w:rsidRPr="00B56D2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первого бараба</w:t>
      </w:r>
      <w:r w:rsidR="009A4D1E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на. Пиктограмма </w:t>
      </w:r>
      <w:r w:rsidR="00FE67F1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Маска </w:t>
      </w:r>
      <w:r w:rsidR="00336EFE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Вопрос </w:t>
      </w:r>
      <w:r w:rsidR="00FE67F1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-</w:t>
      </w:r>
      <w:r w:rsidR="00336EFE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вайлд, он может заменять любые иконки для формирования выигрышных комбо, кроме скаттера.</w:t>
      </w:r>
      <w:r w:rsidR="00D64B11" w:rsidRPr="00B56D2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</w:p>
    <w:p w:rsidR="005F65E2" w:rsidRDefault="005F65E2" w:rsidP="00CE5928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A93DA3" w:rsidRDefault="00230DB5" w:rsidP="00CE5928">
      <w:p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Каждый</w:t>
      </w:r>
      <w:r w:rsidR="00533C85">
        <w:rPr>
          <w:rFonts w:ascii="Times New Roman" w:hAnsi="Times New Roman" w:cs="Times New Roman"/>
          <w:sz w:val="24"/>
          <w:szCs w:val="24"/>
          <w:lang w:val="ru-RU"/>
        </w:rPr>
        <w:t xml:space="preserve"> из символов-тотемов</w:t>
      </w:r>
      <w:r w:rsidRPr="00230DB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имеет свое сакральное значение и название. Игрокам же предлагаются диапазоны множителей</w:t>
      </w:r>
      <w:r w:rsidR="00D71427">
        <w:rPr>
          <w:rFonts w:ascii="Times New Roman" w:hAnsi="Times New Roman" w:cs="Times New Roman"/>
          <w:sz w:val="24"/>
          <w:szCs w:val="24"/>
          <w:lang w:val="ru-RU"/>
        </w:rPr>
        <w:t xml:space="preserve"> на ставку по символ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относительно</w:t>
      </w:r>
      <w:r w:rsidR="00D71427">
        <w:rPr>
          <w:rFonts w:ascii="Times New Roman" w:hAnsi="Times New Roman" w:cs="Times New Roman"/>
          <w:sz w:val="24"/>
          <w:szCs w:val="24"/>
          <w:lang w:val="ru-RU"/>
        </w:rPr>
        <w:t xml:space="preserve"> их цвета и количества (от3 до 5) в оплачиваемых комбо: голубой - (х3-х50), розовый – (х4-х75), бежевый – (х5-х100), сиреневый – (х10-х200), коричневый – (х15-500), зеленый – (х20-1000) и синий – (х50-х2500). </w:t>
      </w:r>
      <w:r>
        <w:rPr>
          <w:rFonts w:ascii="Times New Roman" w:hAnsi="Times New Roman" w:cs="Times New Roman"/>
          <w:sz w:val="24"/>
          <w:szCs w:val="24"/>
          <w:lang w:val="ru-RU"/>
        </w:rPr>
        <w:t>Все к</w:t>
      </w:r>
      <w:r w:rsidR="007023C9" w:rsidRPr="007023C9">
        <w:rPr>
          <w:rFonts w:ascii="Times New Roman" w:hAnsi="Times New Roman" w:cs="Times New Roman"/>
          <w:sz w:val="24"/>
          <w:szCs w:val="24"/>
          <w:lang w:val="ru-RU"/>
        </w:rPr>
        <w:t>оэффициенты</w:t>
      </w:r>
      <w:r w:rsidR="007235FB">
        <w:rPr>
          <w:rFonts w:ascii="Times New Roman" w:hAnsi="Times New Roman" w:cs="Times New Roman"/>
          <w:sz w:val="24"/>
          <w:szCs w:val="24"/>
          <w:lang w:val="ru-RU"/>
        </w:rPr>
        <w:t xml:space="preserve"> по </w:t>
      </w:r>
      <w:r>
        <w:rPr>
          <w:rFonts w:ascii="Times New Roman" w:hAnsi="Times New Roman" w:cs="Times New Roman"/>
          <w:sz w:val="24"/>
          <w:szCs w:val="24"/>
          <w:lang w:val="ru-RU"/>
        </w:rPr>
        <w:t>пиктограмм</w:t>
      </w:r>
      <w:r w:rsidR="007235FB">
        <w:rPr>
          <w:rFonts w:ascii="Times New Roman" w:hAnsi="Times New Roman" w:cs="Times New Roman"/>
          <w:sz w:val="24"/>
          <w:szCs w:val="24"/>
          <w:lang w:val="ru-RU"/>
        </w:rPr>
        <w:t>ам</w:t>
      </w:r>
      <w:r w:rsidR="007023C9" w:rsidRPr="007023C9">
        <w:rPr>
          <w:rFonts w:ascii="Times New Roman" w:hAnsi="Times New Roman" w:cs="Times New Roman"/>
          <w:sz w:val="24"/>
          <w:szCs w:val="24"/>
          <w:lang w:val="ru-RU"/>
        </w:rPr>
        <w:t xml:space="preserve"> приведены в таблице выплат</w:t>
      </w:r>
      <w:r w:rsidR="00A93DA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FE67F1" w:rsidRDefault="00CE5928" w:rsidP="005F65E2">
      <w:p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0274D7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Когда первое вращение</w:t>
      </w:r>
      <w:r w:rsidR="00A23A8F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даст выигрышную комбинацию, 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то вне зависимости от вида иконок </w:t>
      </w:r>
      <w:r w:rsidR="00C97565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умножение</w:t>
      </w:r>
      <w:r w:rsidR="00A23A8F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суммы</w:t>
      </w:r>
      <w:r w:rsidR="00336EFE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приза</w:t>
      </w:r>
      <w:r w:rsidR="000274D7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-</w:t>
      </w:r>
      <w:r w:rsidR="00237F7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х1. При идущих</w:t>
      </w:r>
      <w:r w:rsidR="00A23A8F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один з</w:t>
      </w:r>
      <w:r w:rsidR="00336EFE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а другим 2-м, 3-м и 4-ом </w:t>
      </w:r>
      <w:r w:rsidR="000274D7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“</w:t>
      </w:r>
      <w:r w:rsidR="00336EFE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взры</w:t>
      </w:r>
      <w:r w:rsidR="000274D7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вах”</w:t>
      </w:r>
      <w:r w:rsidR="009863C3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ячеек показатели</w:t>
      </w:r>
      <w:r w:rsidR="00336EFE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на раунд </w:t>
      </w:r>
      <w:r w:rsidR="00336EFE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соответственно будут</w:t>
      </w:r>
      <w:r w:rsidR="000274D7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х2, х3 и х5, а их смена</w:t>
      </w:r>
      <w:r w:rsidR="00A23A8F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отображается на </w:t>
      </w:r>
      <w:r w:rsidR="000274D7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инфо </w:t>
      </w:r>
      <w:r w:rsidR="00A23A8F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табло в верхнем правом углу диспле</w:t>
      </w:r>
      <w:r w:rsidR="000274D7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я. Если же после обвала </w:t>
      </w:r>
      <w:r w:rsidR="00CA26B1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удачная</w:t>
      </w:r>
      <w:r w:rsidR="000274D7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цепочка</w:t>
      </w:r>
      <w:r w:rsidR="00A23A8F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не</w:t>
      </w:r>
      <w:r w:rsidR="000274D7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сложилась</w:t>
      </w:r>
      <w:r w:rsidR="00A23A8F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, то на </w:t>
      </w:r>
      <w:r w:rsidR="000274D7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последующую прокрутку вновь</w:t>
      </w:r>
      <w:r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ак</w:t>
      </w:r>
      <w:r w:rsidR="00B5378A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тивируется</w:t>
      </w:r>
      <w:r w:rsidR="00A23A8F" w:rsidRPr="000274D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х1.</w:t>
      </w:r>
      <w:r w:rsidR="005F65E2" w:rsidRPr="005F65E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364A9" w:rsidRPr="00FE67F1">
        <w:rPr>
          <w:rFonts w:ascii="Times New Roman" w:hAnsi="Times New Roman" w:cs="Times New Roman"/>
          <w:sz w:val="24"/>
          <w:szCs w:val="24"/>
          <w:lang w:val="ru-RU"/>
        </w:rPr>
        <w:t xml:space="preserve">Среди стандартных игровых символов </w:t>
      </w:r>
      <w:r w:rsidR="00FE67F1">
        <w:rPr>
          <w:rFonts w:ascii="Times New Roman" w:hAnsi="Times New Roman" w:cs="Times New Roman"/>
          <w:sz w:val="24"/>
          <w:szCs w:val="24"/>
          <w:lang w:val="ru-RU"/>
        </w:rPr>
        <w:t>пиктограммы</w:t>
      </w:r>
      <w:r w:rsidR="00FE67F1" w:rsidRPr="00FE67F1">
        <w:rPr>
          <w:rFonts w:ascii="Times New Roman" w:hAnsi="Times New Roman" w:cs="Times New Roman"/>
          <w:sz w:val="24"/>
          <w:szCs w:val="24"/>
          <w:lang w:val="ru-RU"/>
        </w:rPr>
        <w:t xml:space="preserve"> Золотой</w:t>
      </w:r>
      <w:r w:rsidR="00FE67F1">
        <w:rPr>
          <w:rFonts w:ascii="Times New Roman" w:hAnsi="Times New Roman" w:cs="Times New Roman"/>
          <w:sz w:val="24"/>
          <w:szCs w:val="24"/>
          <w:lang w:val="ru-RU"/>
        </w:rPr>
        <w:t xml:space="preserve"> Лев имею</w:t>
      </w:r>
      <w:r w:rsidR="00FE67F1" w:rsidRPr="00FE67F1">
        <w:rPr>
          <w:rFonts w:ascii="Times New Roman" w:hAnsi="Times New Roman" w:cs="Times New Roman"/>
          <w:sz w:val="24"/>
          <w:szCs w:val="24"/>
          <w:lang w:val="ru-RU"/>
        </w:rPr>
        <w:t>т особую функцию</w:t>
      </w:r>
      <w:r w:rsidR="00FE67F1">
        <w:rPr>
          <w:rFonts w:ascii="Times New Roman" w:hAnsi="Times New Roman" w:cs="Times New Roman"/>
          <w:sz w:val="24"/>
          <w:szCs w:val="24"/>
          <w:lang w:val="ru-RU"/>
        </w:rPr>
        <w:t xml:space="preserve"> – они являются скаттерами. Их выпа</w:t>
      </w:r>
      <w:r w:rsidR="00983063">
        <w:rPr>
          <w:rFonts w:ascii="Times New Roman" w:hAnsi="Times New Roman" w:cs="Times New Roman"/>
          <w:sz w:val="24"/>
          <w:szCs w:val="24"/>
          <w:lang w:val="ru-RU"/>
        </w:rPr>
        <w:t>дение на дисплее</w:t>
      </w:r>
      <w:r w:rsidR="00FE67F1">
        <w:rPr>
          <w:rFonts w:ascii="Times New Roman" w:hAnsi="Times New Roman" w:cs="Times New Roman"/>
          <w:sz w:val="24"/>
          <w:szCs w:val="24"/>
          <w:lang w:val="ru-RU"/>
        </w:rPr>
        <w:t xml:space="preserve"> в количестве от 3 и более активирует призовой раунд бесплатных вращений. </w:t>
      </w:r>
    </w:p>
    <w:p w:rsidR="000552E5" w:rsidRDefault="000552E5" w:rsidP="00FE67F1">
      <w:pPr>
        <w:shd w:val="clear" w:color="auto" w:fill="FFFFFF"/>
        <w:spacing w:after="0" w:line="300" w:lineRule="atLeast"/>
        <w:rPr>
          <w:lang w:val="ru-RU"/>
        </w:rPr>
      </w:pPr>
    </w:p>
    <w:p w:rsidR="00FE67F1" w:rsidRDefault="00FE67F1" w:rsidP="00FE67F1">
      <w:pPr>
        <w:shd w:val="clear" w:color="auto" w:fill="FFFFFF"/>
        <w:spacing w:after="0" w:line="300" w:lineRule="atLeast"/>
        <w:rPr>
          <w:rFonts w:ascii="Times New Roman" w:hAnsi="Times New Roman" w:cs="Times New Roman"/>
          <w:sz w:val="24"/>
          <w:szCs w:val="24"/>
          <w:lang w:val="ru-RU"/>
        </w:rPr>
      </w:pPr>
    </w:p>
    <w:p w:rsidR="0028771F" w:rsidRPr="0028771F" w:rsidRDefault="003972CF" w:rsidP="00FE67F1">
      <w:pPr>
        <w:shd w:val="clear" w:color="auto" w:fill="FFFFFF"/>
        <w:spacing w:after="0" w:line="300" w:lineRule="atLeas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ри появлении</w:t>
      </w:r>
      <w:r w:rsidR="00CA4B13">
        <w:rPr>
          <w:rFonts w:ascii="Times New Roman" w:hAnsi="Times New Roman" w:cs="Times New Roman"/>
          <w:sz w:val="24"/>
          <w:szCs w:val="24"/>
          <w:lang w:val="ru-RU"/>
        </w:rPr>
        <w:t xml:space="preserve"> 3 и более</w:t>
      </w:r>
      <w:r w:rsidR="0028771F">
        <w:rPr>
          <w:rFonts w:ascii="Times New Roman" w:hAnsi="Times New Roman" w:cs="Times New Roman"/>
          <w:sz w:val="24"/>
          <w:szCs w:val="24"/>
          <w:lang w:val="ru-RU"/>
        </w:rPr>
        <w:t xml:space="preserve"> иконок</w:t>
      </w:r>
      <w:r w:rsidR="00CA4B13">
        <w:rPr>
          <w:rFonts w:ascii="Times New Roman" w:hAnsi="Times New Roman" w:cs="Times New Roman"/>
          <w:sz w:val="24"/>
          <w:szCs w:val="24"/>
          <w:lang w:val="ru-RU"/>
        </w:rPr>
        <w:t xml:space="preserve"> Золотой </w:t>
      </w:r>
      <w:r w:rsidR="00CA4B13" w:rsidRPr="007A425D">
        <w:rPr>
          <w:rFonts w:ascii="Times New Roman" w:hAnsi="Times New Roman" w:cs="Times New Roman"/>
          <w:sz w:val="24"/>
          <w:szCs w:val="24"/>
          <w:lang w:val="ru-RU"/>
        </w:rPr>
        <w:t>Лев</w:t>
      </w:r>
      <w:r w:rsidR="00CA4B13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D44EC4">
        <w:rPr>
          <w:rFonts w:ascii="Times New Roman" w:hAnsi="Times New Roman" w:cs="Times New Roman"/>
          <w:sz w:val="24"/>
          <w:szCs w:val="24"/>
          <w:lang w:val="ru-RU"/>
        </w:rPr>
        <w:t xml:space="preserve"> расположенных </w:t>
      </w:r>
      <w:r w:rsidR="001E3A8C">
        <w:rPr>
          <w:rFonts w:ascii="Times New Roman" w:hAnsi="Times New Roman" w:cs="Times New Roman"/>
          <w:sz w:val="24"/>
          <w:szCs w:val="24"/>
          <w:lang w:val="ru-RU"/>
        </w:rPr>
        <w:t xml:space="preserve">одна за другой </w:t>
      </w:r>
      <w:r w:rsidR="00D44EC4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="008F1667">
        <w:rPr>
          <w:rFonts w:ascii="Times New Roman" w:hAnsi="Times New Roman" w:cs="Times New Roman"/>
          <w:sz w:val="24"/>
          <w:szCs w:val="24"/>
          <w:lang w:val="ru-RU"/>
        </w:rPr>
        <w:t>лева направо от крайнего</w:t>
      </w:r>
      <w:r w:rsidR="001E3A8C">
        <w:rPr>
          <w:rFonts w:ascii="Times New Roman" w:hAnsi="Times New Roman" w:cs="Times New Roman"/>
          <w:sz w:val="24"/>
          <w:szCs w:val="24"/>
          <w:lang w:val="ru-RU"/>
        </w:rPr>
        <w:t xml:space="preserve"> барабана,</w:t>
      </w:r>
      <w:r w:rsidR="00127925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28771F" w:rsidRPr="0028771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запускается призовой раунд из 10 бесплатных вращений</w:t>
      </w:r>
      <w:r w:rsidR="00127925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E364A9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-</w:t>
      </w:r>
      <w:r w:rsidR="00127925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127925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>Free</w:t>
      </w:r>
      <w:r w:rsidR="00127925" w:rsidRPr="00127925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127925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>Fall</w:t>
      </w:r>
      <w:r w:rsidR="0028771F" w:rsidRPr="0028771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. Если </w:t>
      </w:r>
      <w:r w:rsidR="00E364A9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в процессе образуется выигрышная комбинация, то сумма выплаты</w:t>
      </w:r>
      <w:r w:rsidR="0028771F" w:rsidRPr="0028771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будет умножен</w:t>
      </w:r>
      <w:r w:rsidR="00E364A9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а</w:t>
      </w:r>
      <w:r w:rsidR="0028771F" w:rsidRPr="0028771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1E3A8C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на х3. При последующих</w:t>
      </w:r>
      <w:r w:rsidR="00E364A9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2-м, 3-м и 4-ом удачных спинов множители соответственно</w:t>
      </w:r>
      <w:r w:rsidR="0028771F" w:rsidRPr="0028771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будут: х6, х9, х1</w:t>
      </w:r>
      <w:r w:rsidR="00E364A9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5. Более того, при последовательном </w:t>
      </w:r>
      <w:r w:rsidR="007579A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выпадении </w:t>
      </w:r>
      <w:r w:rsidR="00E364A9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Львов</w:t>
      </w:r>
      <w:r w:rsidR="007579A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в ходе</w:t>
      </w:r>
      <w:r w:rsidR="007579A7" w:rsidRPr="007579A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</w:t>
      </w:r>
      <w:r w:rsidR="007579A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фри-обвалов</w:t>
      </w:r>
      <w:r w:rsidR="007E4FC7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, начиная с левого края</w:t>
      </w:r>
      <w:r w:rsidR="00E364A9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, активируется</w:t>
      </w:r>
      <w:r w:rsidR="0028771F" w:rsidRPr="0028771F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д</w:t>
      </w:r>
      <w:r w:rsidR="00E364A9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ополнительный сет </w:t>
      </w:r>
      <w:r w:rsidR="00252313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>из десяти</w:t>
      </w:r>
      <w:r w:rsidR="00E364A9">
        <w:rPr>
          <w:rFonts w:ascii="Times New Roman" w:eastAsia="Times New Roman" w:hAnsi="Times New Roman" w:cs="Times New Roman"/>
          <w:sz w:val="24"/>
          <w:szCs w:val="24"/>
          <w:lang w:val="ru-RU" w:eastAsia="es-ES"/>
        </w:rPr>
        <w:t xml:space="preserve"> фри-спинов.</w:t>
      </w:r>
    </w:p>
    <w:p w:rsidR="00453E46" w:rsidRPr="007A425D" w:rsidRDefault="00453E46" w:rsidP="001D6BC2">
      <w:pPr>
        <w:rPr>
          <w:lang w:val="ru-RU"/>
        </w:rPr>
      </w:pPr>
    </w:p>
    <w:sectPr w:rsidR="00453E46" w:rsidRPr="007A425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93514A"/>
    <w:multiLevelType w:val="multilevel"/>
    <w:tmpl w:val="770A1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zQzNjW2tDQ3tbRQ0lEKTi0uzszPAykwrQUAqTRo4iwAAAA="/>
  </w:docVars>
  <w:rsids>
    <w:rsidRoot w:val="008778E3"/>
    <w:rsid w:val="000274D7"/>
    <w:rsid w:val="000552E5"/>
    <w:rsid w:val="000D631D"/>
    <w:rsid w:val="00113ECD"/>
    <w:rsid w:val="00127925"/>
    <w:rsid w:val="001374DA"/>
    <w:rsid w:val="0015649F"/>
    <w:rsid w:val="0016429C"/>
    <w:rsid w:val="001A681D"/>
    <w:rsid w:val="001D6BC2"/>
    <w:rsid w:val="001E3A8C"/>
    <w:rsid w:val="001E7DF6"/>
    <w:rsid w:val="002243CB"/>
    <w:rsid w:val="00230DB5"/>
    <w:rsid w:val="00235CCE"/>
    <w:rsid w:val="00237F77"/>
    <w:rsid w:val="0024240C"/>
    <w:rsid w:val="00252313"/>
    <w:rsid w:val="00277F0B"/>
    <w:rsid w:val="00281CB3"/>
    <w:rsid w:val="002826E1"/>
    <w:rsid w:val="0028771F"/>
    <w:rsid w:val="002B2200"/>
    <w:rsid w:val="0031252F"/>
    <w:rsid w:val="00336EFE"/>
    <w:rsid w:val="00370E62"/>
    <w:rsid w:val="00377353"/>
    <w:rsid w:val="00381371"/>
    <w:rsid w:val="003972CF"/>
    <w:rsid w:val="003A3875"/>
    <w:rsid w:val="003A52DF"/>
    <w:rsid w:val="003E2959"/>
    <w:rsid w:val="00407D5B"/>
    <w:rsid w:val="00435C53"/>
    <w:rsid w:val="00453E46"/>
    <w:rsid w:val="00482F34"/>
    <w:rsid w:val="004F1057"/>
    <w:rsid w:val="00533C85"/>
    <w:rsid w:val="00587397"/>
    <w:rsid w:val="00591B15"/>
    <w:rsid w:val="005D3E89"/>
    <w:rsid w:val="005F65E2"/>
    <w:rsid w:val="006C2E14"/>
    <w:rsid w:val="006C6632"/>
    <w:rsid w:val="006F7C0D"/>
    <w:rsid w:val="007023C9"/>
    <w:rsid w:val="00704BE7"/>
    <w:rsid w:val="007235FB"/>
    <w:rsid w:val="00732A60"/>
    <w:rsid w:val="007357D9"/>
    <w:rsid w:val="007579A7"/>
    <w:rsid w:val="007A425D"/>
    <w:rsid w:val="007E2A6D"/>
    <w:rsid w:val="007E4FC7"/>
    <w:rsid w:val="00820FBC"/>
    <w:rsid w:val="0085266D"/>
    <w:rsid w:val="008778E3"/>
    <w:rsid w:val="008B776C"/>
    <w:rsid w:val="008F1667"/>
    <w:rsid w:val="00925CFE"/>
    <w:rsid w:val="00983063"/>
    <w:rsid w:val="009863C3"/>
    <w:rsid w:val="009A4D1E"/>
    <w:rsid w:val="00A23A8F"/>
    <w:rsid w:val="00A93DA3"/>
    <w:rsid w:val="00AD498A"/>
    <w:rsid w:val="00AD7478"/>
    <w:rsid w:val="00AF214B"/>
    <w:rsid w:val="00AF44A5"/>
    <w:rsid w:val="00B02805"/>
    <w:rsid w:val="00B17132"/>
    <w:rsid w:val="00B34B0C"/>
    <w:rsid w:val="00B5378A"/>
    <w:rsid w:val="00B56D2C"/>
    <w:rsid w:val="00B80F1B"/>
    <w:rsid w:val="00BD3197"/>
    <w:rsid w:val="00BF66F3"/>
    <w:rsid w:val="00C97565"/>
    <w:rsid w:val="00CA26B1"/>
    <w:rsid w:val="00CA4B13"/>
    <w:rsid w:val="00CB762D"/>
    <w:rsid w:val="00CC17DE"/>
    <w:rsid w:val="00CD3678"/>
    <w:rsid w:val="00CE5928"/>
    <w:rsid w:val="00D07142"/>
    <w:rsid w:val="00D17164"/>
    <w:rsid w:val="00D205DA"/>
    <w:rsid w:val="00D44EC4"/>
    <w:rsid w:val="00D64B11"/>
    <w:rsid w:val="00D651EF"/>
    <w:rsid w:val="00D71427"/>
    <w:rsid w:val="00DB3FF9"/>
    <w:rsid w:val="00DC513A"/>
    <w:rsid w:val="00DD264B"/>
    <w:rsid w:val="00DD2BB6"/>
    <w:rsid w:val="00DE4FCF"/>
    <w:rsid w:val="00DF762B"/>
    <w:rsid w:val="00E243FE"/>
    <w:rsid w:val="00E25727"/>
    <w:rsid w:val="00E364A9"/>
    <w:rsid w:val="00E5783F"/>
    <w:rsid w:val="00E62FB2"/>
    <w:rsid w:val="00E90804"/>
    <w:rsid w:val="00FD029D"/>
    <w:rsid w:val="00FE67F1"/>
    <w:rsid w:val="00FE6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925CFE"/>
    <w:rPr>
      <w:color w:val="0000FF" w:themeColor="hyperlink"/>
      <w:u w:val="single"/>
    </w:rPr>
  </w:style>
  <w:style w:type="character" w:customStyle="1" w:styleId="apple-converted-space">
    <w:name w:val="apple-converted-space"/>
    <w:basedOn w:val="Fuentedeprrafopredeter"/>
    <w:rsid w:val="00113EC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925CFE"/>
    <w:rPr>
      <w:color w:val="0000FF" w:themeColor="hyperlink"/>
      <w:u w:val="single"/>
    </w:rPr>
  </w:style>
  <w:style w:type="character" w:customStyle="1" w:styleId="apple-converted-space">
    <w:name w:val="apple-converted-space"/>
    <w:basedOn w:val="Fuentedeprrafopredeter"/>
    <w:rsid w:val="00113E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37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2</Pages>
  <Words>738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rix</dc:creator>
  <cp:keywords/>
  <dc:description/>
  <cp:lastModifiedBy>Matrix</cp:lastModifiedBy>
  <cp:revision>88</cp:revision>
  <dcterms:created xsi:type="dcterms:W3CDTF">2017-04-13T12:53:00Z</dcterms:created>
  <dcterms:modified xsi:type="dcterms:W3CDTF">2017-04-19T14:33:00Z</dcterms:modified>
</cp:coreProperties>
</file>